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00084" w14:textId="0D411E46" w:rsidR="00004055" w:rsidRPr="00D67187" w:rsidRDefault="00BB5D4E" w:rsidP="007B40B4">
      <w:pPr>
        <w:jc w:val="center"/>
        <w:rPr>
          <w:b/>
          <w:sz w:val="32"/>
          <w:szCs w:val="32"/>
        </w:rPr>
      </w:pPr>
      <w:r w:rsidRPr="00D67187">
        <w:rPr>
          <w:b/>
          <w:bCs/>
          <w:sz w:val="32"/>
          <w:szCs w:val="32"/>
        </w:rPr>
        <w:t>Read</w:t>
      </w:r>
      <w:r w:rsidR="007A0BDE">
        <w:rPr>
          <w:b/>
          <w:bCs/>
          <w:sz w:val="32"/>
          <w:szCs w:val="32"/>
        </w:rPr>
        <w:t xml:space="preserve"> </w:t>
      </w:r>
      <w:r w:rsidRPr="00D67187">
        <w:rPr>
          <w:b/>
          <w:bCs/>
          <w:sz w:val="32"/>
          <w:szCs w:val="32"/>
        </w:rPr>
        <w:t>Me</w:t>
      </w:r>
    </w:p>
    <w:p w14:paraId="180F2B1A" w14:textId="77777777" w:rsidR="00BB5D4E" w:rsidRDefault="00BB5D4E"/>
    <w:p w14:paraId="2EFB25A2" w14:textId="77777777" w:rsidR="007B40B4" w:rsidRDefault="007B40B4"/>
    <w:p w14:paraId="16577D67" w14:textId="133D5C5C" w:rsidR="00BB5D4E" w:rsidRPr="002D0DFC" w:rsidRDefault="00BB5D4E" w:rsidP="00387C44">
      <w:pPr>
        <w:pStyle w:val="ListParagraph"/>
        <w:numPr>
          <w:ilvl w:val="0"/>
          <w:numId w:val="4"/>
        </w:numPr>
        <w:ind w:left="360"/>
        <w:rPr>
          <w:b/>
          <w:bCs/>
          <w:sz w:val="28"/>
          <w:szCs w:val="28"/>
        </w:rPr>
      </w:pPr>
      <w:r w:rsidRPr="002D0DFC">
        <w:rPr>
          <w:b/>
          <w:bCs/>
          <w:sz w:val="28"/>
          <w:szCs w:val="28"/>
        </w:rPr>
        <w:t xml:space="preserve">Data </w:t>
      </w:r>
      <w:r w:rsidR="008E0834" w:rsidRPr="002D0DFC">
        <w:rPr>
          <w:b/>
          <w:bCs/>
          <w:sz w:val="28"/>
          <w:szCs w:val="28"/>
        </w:rPr>
        <w:t>extraction</w:t>
      </w:r>
    </w:p>
    <w:p w14:paraId="7322BA6D" w14:textId="517DD71B" w:rsidR="4CBB3462" w:rsidRDefault="66FBDE54" w:rsidP="00387C44">
      <w:pPr>
        <w:pStyle w:val="ListParagraph"/>
        <w:numPr>
          <w:ilvl w:val="0"/>
          <w:numId w:val="5"/>
        </w:numPr>
      </w:pPr>
      <w:r>
        <w:t xml:space="preserve">Data </w:t>
      </w:r>
      <w:r w:rsidR="3EB73A80">
        <w:t>Download</w:t>
      </w:r>
      <w:r w:rsidR="00FB33E3">
        <w:t xml:space="preserve">: Goodreads </w:t>
      </w:r>
      <w:r w:rsidR="00B62527">
        <w:t xml:space="preserve">poetry </w:t>
      </w:r>
      <w:hyperlink r:id="rId8">
        <w:r w:rsidR="00FB33E3" w:rsidRPr="576A7909">
          <w:rPr>
            <w:rStyle w:val="Hyperlink"/>
          </w:rPr>
          <w:t>dataset</w:t>
        </w:r>
      </w:hyperlink>
      <w:r w:rsidR="00B62527">
        <w:t xml:space="preserve"> </w:t>
      </w:r>
    </w:p>
    <w:p w14:paraId="31CAD8C4" w14:textId="1350E2B4" w:rsidR="004C3790" w:rsidRDefault="1D650318" w:rsidP="00387C44">
      <w:pPr>
        <w:pStyle w:val="ListParagraph"/>
        <w:numPr>
          <w:ilvl w:val="1"/>
          <w:numId w:val="5"/>
        </w:numPr>
        <w:rPr>
          <w:rFonts w:ascii="Open Sans" w:eastAsia="Open Sans" w:hAnsi="Open Sans" w:cs="Open Sans"/>
          <w:b/>
        </w:rPr>
      </w:pPr>
      <w:r>
        <w:t xml:space="preserve">Poetry dataset download </w:t>
      </w:r>
      <w:hyperlink r:id="rId9">
        <w:r w:rsidRPr="383AAA41">
          <w:rPr>
            <w:rStyle w:val="Hyperlink"/>
          </w:rPr>
          <w:t>link</w:t>
        </w:r>
      </w:hyperlink>
    </w:p>
    <w:p w14:paraId="4AEDB250" w14:textId="7B379278" w:rsidR="3BEB2FE0" w:rsidRDefault="3C3026CF" w:rsidP="00387C44">
      <w:pPr>
        <w:pStyle w:val="ListParagraph"/>
        <w:numPr>
          <w:ilvl w:val="2"/>
          <w:numId w:val="5"/>
        </w:numPr>
        <w:rPr>
          <w:rFonts w:ascii="Open Sans" w:eastAsia="Open Sans" w:hAnsi="Open Sans" w:cs="Open Sans"/>
          <w:b/>
          <w:bCs/>
        </w:rPr>
      </w:pPr>
      <w:r>
        <w:t>Downloads goodreads_</w:t>
      </w:r>
      <w:r w:rsidR="383AAA41">
        <w:t>interactions_poetry.json.</w:t>
      </w:r>
      <w:r>
        <w:t>gz</w:t>
      </w:r>
      <w:r w:rsidR="383AAA41" w:rsidRPr="004C3790">
        <w:rPr>
          <w:rFonts w:ascii="Open Sans" w:eastAsia="Open Sans" w:hAnsi="Open Sans" w:cs="Open Sans"/>
          <w:b/>
          <w:bCs/>
        </w:rPr>
        <w:t xml:space="preserve"> </w:t>
      </w:r>
    </w:p>
    <w:p w14:paraId="19B5B2EC" w14:textId="77258602" w:rsidR="4CBB3462" w:rsidRDefault="4CBB3462" w:rsidP="4CBB3462">
      <w:pPr>
        <w:ind w:left="1620"/>
        <w:rPr>
          <w:rFonts w:ascii="Open Sans" w:eastAsia="Open Sans" w:hAnsi="Open Sans" w:cs="Open Sans"/>
          <w:b/>
          <w:bCs/>
        </w:rPr>
      </w:pPr>
    </w:p>
    <w:p w14:paraId="080EAB55" w14:textId="09F6B7EA" w:rsidR="576A7909" w:rsidRDefault="3C3026CF" w:rsidP="00387C44">
      <w:pPr>
        <w:pStyle w:val="ListParagraph"/>
        <w:numPr>
          <w:ilvl w:val="1"/>
          <w:numId w:val="5"/>
        </w:numPr>
      </w:pPr>
      <w:r>
        <w:t xml:space="preserve">Book genres data download </w:t>
      </w:r>
      <w:hyperlink r:id="rId10">
        <w:r w:rsidRPr="42CE2C3D">
          <w:rPr>
            <w:rStyle w:val="Hyperlink"/>
          </w:rPr>
          <w:t>link</w:t>
        </w:r>
      </w:hyperlink>
    </w:p>
    <w:p w14:paraId="750922CD" w14:textId="42E44155" w:rsidR="576A7909" w:rsidRDefault="3C3026CF" w:rsidP="00387C44">
      <w:pPr>
        <w:pStyle w:val="ListParagraph"/>
        <w:numPr>
          <w:ilvl w:val="2"/>
          <w:numId w:val="5"/>
        </w:numPr>
      </w:pPr>
      <w:r>
        <w:t xml:space="preserve">Downloads </w:t>
      </w:r>
      <w:r w:rsidR="42CE2C3D">
        <w:t>gooreads_book_genres_initial.json.gz</w:t>
      </w:r>
    </w:p>
    <w:p w14:paraId="714355C3" w14:textId="309E31D6" w:rsidR="4CBB3462" w:rsidRDefault="4CBB3462" w:rsidP="4CBB3462">
      <w:pPr>
        <w:ind w:left="1620"/>
      </w:pPr>
    </w:p>
    <w:p w14:paraId="5DFC5123" w14:textId="02965825" w:rsidR="42CE2C3D" w:rsidRDefault="4CBB3462" w:rsidP="00387C44">
      <w:pPr>
        <w:pStyle w:val="ListParagraph"/>
        <w:numPr>
          <w:ilvl w:val="1"/>
          <w:numId w:val="5"/>
        </w:numPr>
      </w:pPr>
      <w:r>
        <w:t xml:space="preserve">User_id map download </w:t>
      </w:r>
      <w:hyperlink r:id="rId11">
        <w:r w:rsidRPr="4CBB3462">
          <w:rPr>
            <w:rStyle w:val="Hyperlink"/>
          </w:rPr>
          <w:t>link</w:t>
        </w:r>
      </w:hyperlink>
    </w:p>
    <w:p w14:paraId="0D6992B1" w14:textId="386D2A2A" w:rsidR="4CBB3462" w:rsidRDefault="4CBB3462" w:rsidP="00387C44">
      <w:pPr>
        <w:pStyle w:val="ListParagraph"/>
        <w:numPr>
          <w:ilvl w:val="2"/>
          <w:numId w:val="5"/>
        </w:numPr>
      </w:pPr>
      <w:r>
        <w:t>Downloads user_id_map.csv</w:t>
      </w:r>
    </w:p>
    <w:p w14:paraId="05E40763" w14:textId="46D6037C" w:rsidR="4CBB3462" w:rsidRDefault="4CBB3462" w:rsidP="4CBB3462">
      <w:pPr>
        <w:ind w:left="1620"/>
      </w:pPr>
    </w:p>
    <w:p w14:paraId="161780EC" w14:textId="04CF4A07" w:rsidR="4CBB3462" w:rsidRDefault="4CBB3462" w:rsidP="00387C44">
      <w:pPr>
        <w:pStyle w:val="ListParagraph"/>
        <w:numPr>
          <w:ilvl w:val="1"/>
          <w:numId w:val="5"/>
        </w:numPr>
      </w:pPr>
      <w:r>
        <w:t xml:space="preserve">Book_id map download </w:t>
      </w:r>
      <w:hyperlink r:id="rId12">
        <w:r w:rsidRPr="4CBB3462">
          <w:rPr>
            <w:rStyle w:val="Hyperlink"/>
          </w:rPr>
          <w:t>link</w:t>
        </w:r>
      </w:hyperlink>
    </w:p>
    <w:p w14:paraId="538EECD8" w14:textId="287DB557" w:rsidR="4CBB3462" w:rsidRDefault="4CBB3462" w:rsidP="00387C44">
      <w:pPr>
        <w:pStyle w:val="ListParagraph"/>
        <w:numPr>
          <w:ilvl w:val="2"/>
          <w:numId w:val="5"/>
        </w:numPr>
      </w:pPr>
      <w:r>
        <w:t>Downloads book_id_map.csv</w:t>
      </w:r>
    </w:p>
    <w:p w14:paraId="356D5AC9" w14:textId="53DFDD53" w:rsidR="4CBB3462" w:rsidRDefault="4CBB3462" w:rsidP="4CBB3462">
      <w:pPr>
        <w:ind w:left="1620"/>
      </w:pPr>
    </w:p>
    <w:p w14:paraId="1286BAA2" w14:textId="77D64313" w:rsidR="12E8B59B" w:rsidRDefault="3EB73A80" w:rsidP="00387C44">
      <w:pPr>
        <w:pStyle w:val="ListParagraph"/>
        <w:numPr>
          <w:ilvl w:val="0"/>
          <w:numId w:val="5"/>
        </w:numPr>
      </w:pPr>
      <w:r>
        <w:t>Data Preprocessing</w:t>
      </w:r>
      <w:r w:rsidR="0007070D">
        <w:t xml:space="preserve">: </w:t>
      </w:r>
    </w:p>
    <w:p w14:paraId="23C1753A" w14:textId="3EBBF80D" w:rsidR="4CBB3462" w:rsidRDefault="4CBB3462" w:rsidP="00387C44">
      <w:pPr>
        <w:pStyle w:val="ListParagraph"/>
        <w:numPr>
          <w:ilvl w:val="1"/>
          <w:numId w:val="5"/>
        </w:numPr>
      </w:pPr>
      <w:r>
        <w:t xml:space="preserve">Notebook used – preprocessing.ipynb </w:t>
      </w:r>
    </w:p>
    <w:p w14:paraId="37B473B2" w14:textId="755E5DE6" w:rsidR="750B44AC" w:rsidRDefault="750B44AC" w:rsidP="750B44AC">
      <w:pPr>
        <w:ind w:left="720"/>
      </w:pPr>
    </w:p>
    <w:p w14:paraId="006EAD61" w14:textId="72B937B5" w:rsidR="4CBB3462" w:rsidRDefault="4CBB3462" w:rsidP="00387C44">
      <w:pPr>
        <w:pStyle w:val="ListParagraph"/>
        <w:numPr>
          <w:ilvl w:val="2"/>
          <w:numId w:val="5"/>
        </w:numPr>
      </w:pPr>
      <w:r>
        <w:t xml:space="preserve">Generates the following files </w:t>
      </w:r>
    </w:p>
    <w:p w14:paraId="1C22A700" w14:textId="1ABE44AF" w:rsidR="4CBB3462" w:rsidRDefault="3FD9D756" w:rsidP="00387C44">
      <w:pPr>
        <w:pStyle w:val="ListParagraph"/>
        <w:numPr>
          <w:ilvl w:val="3"/>
          <w:numId w:val="10"/>
        </w:numPr>
      </w:pPr>
      <w:r>
        <w:t>interactions.csv</w:t>
      </w:r>
    </w:p>
    <w:p w14:paraId="16CDDD9D" w14:textId="7E01A9B2" w:rsidR="4CBB3462" w:rsidRDefault="3FD9D756" w:rsidP="00387C44">
      <w:pPr>
        <w:pStyle w:val="ListParagraph"/>
        <w:numPr>
          <w:ilvl w:val="3"/>
          <w:numId w:val="10"/>
        </w:numPr>
      </w:pPr>
      <w:r>
        <w:t>Interactions_full.csv</w:t>
      </w:r>
    </w:p>
    <w:p w14:paraId="184764B3" w14:textId="055E7DE2" w:rsidR="4CBB3462" w:rsidRDefault="3FD9D756" w:rsidP="00387C44">
      <w:pPr>
        <w:pStyle w:val="ListParagraph"/>
        <w:numPr>
          <w:ilvl w:val="3"/>
          <w:numId w:val="10"/>
        </w:numPr>
      </w:pPr>
      <w:r>
        <w:t>Interactions_genres.csv</w:t>
      </w:r>
    </w:p>
    <w:p w14:paraId="4E412E5E" w14:textId="428DBA2F" w:rsidR="4CBB3462" w:rsidRDefault="3FD9D756" w:rsidP="00387C44">
      <w:pPr>
        <w:pStyle w:val="ListParagraph"/>
        <w:numPr>
          <w:ilvl w:val="3"/>
          <w:numId w:val="10"/>
        </w:numPr>
      </w:pPr>
      <w:r>
        <w:t>user matrix factorized embeddings - ‘user.pickle’</w:t>
      </w:r>
    </w:p>
    <w:p w14:paraId="51D6F93A" w14:textId="4DF39706" w:rsidR="4CBB3462" w:rsidRDefault="3FD9D756" w:rsidP="00387C44">
      <w:pPr>
        <w:pStyle w:val="ListParagraph"/>
        <w:numPr>
          <w:ilvl w:val="3"/>
          <w:numId w:val="10"/>
        </w:numPr>
      </w:pPr>
      <w:r>
        <w:t>Book matrix factorized embeddings - ‘book.pickle’</w:t>
      </w:r>
    </w:p>
    <w:p w14:paraId="0CC5A3BB" w14:textId="1D229FA5" w:rsidR="005A5AB9" w:rsidRDefault="005A5AB9" w:rsidP="005A5AB9">
      <w:pPr>
        <w:pStyle w:val="ListParagraph"/>
      </w:pPr>
    </w:p>
    <w:p w14:paraId="7C7C95BE" w14:textId="77777777" w:rsidR="00F353E1" w:rsidRPr="002D0DFC" w:rsidRDefault="005A5AB9" w:rsidP="00F353E1">
      <w:pPr>
        <w:pStyle w:val="ListParagraph"/>
        <w:ind w:left="0"/>
        <w:rPr>
          <w:b/>
          <w:bCs/>
          <w:sz w:val="28"/>
          <w:szCs w:val="28"/>
        </w:rPr>
      </w:pPr>
      <w:r w:rsidRPr="002D0DFC">
        <w:rPr>
          <w:b/>
          <w:bCs/>
          <w:sz w:val="28"/>
          <w:szCs w:val="28"/>
        </w:rPr>
        <w:t xml:space="preserve">2. </w:t>
      </w:r>
      <w:r w:rsidR="0FFD20FA" w:rsidRPr="002D0DFC">
        <w:rPr>
          <w:b/>
          <w:bCs/>
          <w:sz w:val="28"/>
          <w:szCs w:val="28"/>
        </w:rPr>
        <w:t>Item-Item CF</w:t>
      </w:r>
    </w:p>
    <w:p w14:paraId="0991D968" w14:textId="11581DD1" w:rsidR="00EC03E7" w:rsidRDefault="0FFD20FA" w:rsidP="00387C44">
      <w:pPr>
        <w:pStyle w:val="ListParagraph"/>
        <w:numPr>
          <w:ilvl w:val="0"/>
          <w:numId w:val="11"/>
        </w:numPr>
      </w:pPr>
      <w:r>
        <w:t>Dat</w:t>
      </w:r>
      <w:r w:rsidR="4CD7609B">
        <w:t>a</w:t>
      </w:r>
      <w:r>
        <w:t>set</w:t>
      </w:r>
      <w:r w:rsidR="7CBB2A93">
        <w:t>s</w:t>
      </w:r>
      <w:r>
        <w:t>:</w:t>
      </w:r>
    </w:p>
    <w:p w14:paraId="79C5A9E1" w14:textId="3C523BD6" w:rsidR="003B2185" w:rsidRDefault="7CBB2A93" w:rsidP="00387C44">
      <w:pPr>
        <w:pStyle w:val="ListParagraph"/>
        <w:numPr>
          <w:ilvl w:val="0"/>
          <w:numId w:val="6"/>
        </w:numPr>
      </w:pPr>
      <w:r>
        <w:t>goodreads_books_poetry.json.gz</w:t>
      </w:r>
    </w:p>
    <w:p w14:paraId="753EEBE1" w14:textId="22155C87" w:rsidR="003B2185" w:rsidRDefault="79924731" w:rsidP="00387C44">
      <w:pPr>
        <w:pStyle w:val="ListParagraph"/>
        <w:numPr>
          <w:ilvl w:val="0"/>
          <w:numId w:val="6"/>
        </w:numPr>
      </w:pPr>
      <w:r>
        <w:t>goodreads_reviews_poetry.json.gz</w:t>
      </w:r>
    </w:p>
    <w:p w14:paraId="441DF530" w14:textId="77777777" w:rsidR="00A56B7B" w:rsidRDefault="79924731" w:rsidP="00387C44">
      <w:pPr>
        <w:pStyle w:val="ListParagraph"/>
        <w:numPr>
          <w:ilvl w:val="0"/>
          <w:numId w:val="6"/>
        </w:numPr>
      </w:pPr>
      <w:r>
        <w:t>user_id_map.csv</w:t>
      </w:r>
    </w:p>
    <w:p w14:paraId="1D5CD58F" w14:textId="076B4E57" w:rsidR="00A56B7B" w:rsidRDefault="79924731" w:rsidP="00387C44">
      <w:pPr>
        <w:pStyle w:val="ListParagraph"/>
        <w:numPr>
          <w:ilvl w:val="0"/>
          <w:numId w:val="6"/>
        </w:numPr>
      </w:pPr>
      <w:r>
        <w:t>book_id_map.csv</w:t>
      </w:r>
      <w:r w:rsidR="00A56B7B">
        <w:br/>
      </w:r>
    </w:p>
    <w:p w14:paraId="09486FE1" w14:textId="77777777" w:rsidR="0007070D" w:rsidRDefault="03909410" w:rsidP="00387C44">
      <w:pPr>
        <w:pStyle w:val="ListParagraph"/>
        <w:numPr>
          <w:ilvl w:val="0"/>
          <w:numId w:val="11"/>
        </w:numPr>
      </w:pPr>
      <w:r>
        <w:t>N</w:t>
      </w:r>
      <w:r w:rsidR="6213B8CB">
        <w:t>otebook</w:t>
      </w:r>
      <w:r w:rsidR="5B52625F">
        <w:t>s</w:t>
      </w:r>
      <w:r w:rsidR="6213B8CB">
        <w:t>:</w:t>
      </w:r>
      <w:r w:rsidR="79924731">
        <w:t xml:space="preserve"> </w:t>
      </w:r>
    </w:p>
    <w:p w14:paraId="07702DA7" w14:textId="0D7980A2" w:rsidR="00EC03E7" w:rsidRDefault="487AF598" w:rsidP="00387C44">
      <w:pPr>
        <w:pStyle w:val="ListParagraph"/>
        <w:numPr>
          <w:ilvl w:val="0"/>
          <w:numId w:val="12"/>
        </w:numPr>
      </w:pPr>
      <w:r>
        <w:t>Item_Item_Collaborative_Filtering_for_Goodreads.ipynb</w:t>
      </w:r>
    </w:p>
    <w:p w14:paraId="1A9A2B14" w14:textId="77777777" w:rsidR="00711563" w:rsidRDefault="00711563" w:rsidP="74FB37CA"/>
    <w:p w14:paraId="48C042A0" w14:textId="11F90DFC" w:rsidR="00711563" w:rsidRDefault="487AF598" w:rsidP="00387C44">
      <w:pPr>
        <w:pStyle w:val="ListParagraph"/>
        <w:numPr>
          <w:ilvl w:val="0"/>
          <w:numId w:val="11"/>
        </w:numPr>
      </w:pPr>
      <w:r>
        <w:t xml:space="preserve">Instructions: </w:t>
      </w:r>
    </w:p>
    <w:p w14:paraId="4116C76C" w14:textId="77777777" w:rsidR="00A716BF" w:rsidRDefault="487AF598" w:rsidP="00387C44">
      <w:pPr>
        <w:pStyle w:val="ListParagraph"/>
        <w:numPr>
          <w:ilvl w:val="0"/>
          <w:numId w:val="7"/>
        </w:numPr>
      </w:pPr>
      <w:r>
        <w:t xml:space="preserve">Run </w:t>
      </w:r>
      <w:r w:rsidR="226D7B0A">
        <w:t xml:space="preserve">Item_Item_Collaborative_Filtering_for_Goodreads.ipynb file to load the </w:t>
      </w:r>
      <w:r w:rsidR="5FE0F151">
        <w:t>json</w:t>
      </w:r>
      <w:r w:rsidR="5B17663A">
        <w:t>.gz files</w:t>
      </w:r>
    </w:p>
    <w:p w14:paraId="6EE28C58" w14:textId="1CCEB587" w:rsidR="00EC03E7" w:rsidRDefault="5B52625F" w:rsidP="00387C44">
      <w:pPr>
        <w:pStyle w:val="ListParagraph"/>
        <w:numPr>
          <w:ilvl w:val="0"/>
          <w:numId w:val="7"/>
        </w:numPr>
      </w:pPr>
      <w:r>
        <w:t xml:space="preserve">Run the rest of the notebook to </w:t>
      </w:r>
      <w:r w:rsidR="7F23AE60">
        <w:t>generate item-item collaborative filtering results and evaluation metrics.</w:t>
      </w:r>
    </w:p>
    <w:p w14:paraId="48F254CB" w14:textId="77777777" w:rsidR="00E32C29" w:rsidRDefault="00E32C29"/>
    <w:p w14:paraId="11E91828" w14:textId="20110F39" w:rsidR="00647811" w:rsidRPr="002D0DFC" w:rsidRDefault="00EC03E7" w:rsidP="00647811">
      <w:pPr>
        <w:rPr>
          <w:b/>
          <w:bCs/>
          <w:sz w:val="28"/>
          <w:szCs w:val="28"/>
        </w:rPr>
      </w:pPr>
      <w:r w:rsidRPr="002D0DFC">
        <w:rPr>
          <w:b/>
          <w:bCs/>
          <w:sz w:val="28"/>
          <w:szCs w:val="28"/>
        </w:rPr>
        <w:t xml:space="preserve">3.  </w:t>
      </w:r>
      <w:r w:rsidR="00723BA9" w:rsidRPr="002D0DFC">
        <w:rPr>
          <w:b/>
          <w:bCs/>
          <w:sz w:val="28"/>
          <w:szCs w:val="28"/>
        </w:rPr>
        <w:t>NCF with MF:</w:t>
      </w:r>
    </w:p>
    <w:p w14:paraId="129925AB" w14:textId="2169C9F2" w:rsidR="00723BA9" w:rsidRDefault="00723BA9" w:rsidP="00387C44">
      <w:pPr>
        <w:pStyle w:val="ListParagraph"/>
        <w:numPr>
          <w:ilvl w:val="0"/>
          <w:numId w:val="11"/>
        </w:numPr>
      </w:pPr>
      <w:r>
        <w:t>Dataset</w:t>
      </w:r>
      <w:r w:rsidR="002709AE">
        <w:t>s</w:t>
      </w:r>
      <w:r>
        <w:t>:</w:t>
      </w:r>
      <w:r w:rsidR="007B40B4">
        <w:t xml:space="preserve"> </w:t>
      </w:r>
    </w:p>
    <w:p w14:paraId="7D38DA13" w14:textId="6A0FCD53" w:rsidR="002709AE" w:rsidRDefault="008565D7" w:rsidP="00387C44">
      <w:pPr>
        <w:pStyle w:val="ListParagraph"/>
        <w:numPr>
          <w:ilvl w:val="0"/>
          <w:numId w:val="2"/>
        </w:numPr>
      </w:pPr>
      <w:r w:rsidRPr="008565D7">
        <w:t>goodreads_interactions_poetry.json.gz</w:t>
      </w:r>
    </w:p>
    <w:p w14:paraId="619968E6" w14:textId="03F95339" w:rsidR="008565D7" w:rsidRDefault="008814BF" w:rsidP="00387C44">
      <w:pPr>
        <w:pStyle w:val="ListParagraph"/>
        <w:numPr>
          <w:ilvl w:val="0"/>
          <w:numId w:val="2"/>
        </w:numPr>
      </w:pPr>
      <w:r w:rsidRPr="008814BF">
        <w:t>user_id_map.csv</w:t>
      </w:r>
    </w:p>
    <w:p w14:paraId="13E9B1D6" w14:textId="7F3AF544" w:rsidR="00A50A1C" w:rsidRDefault="00A50A1C" w:rsidP="00387C44">
      <w:pPr>
        <w:pStyle w:val="ListParagraph"/>
        <w:numPr>
          <w:ilvl w:val="0"/>
          <w:numId w:val="2"/>
        </w:numPr>
      </w:pPr>
      <w:r w:rsidRPr="00A50A1C">
        <w:t>book_id_map.csv</w:t>
      </w:r>
    </w:p>
    <w:p w14:paraId="1885DB2A" w14:textId="77777777" w:rsidR="00647811" w:rsidRDefault="00647811" w:rsidP="00647811">
      <w:pPr>
        <w:pStyle w:val="ListParagraph"/>
      </w:pPr>
    </w:p>
    <w:p w14:paraId="5AC3335D" w14:textId="77777777" w:rsidR="00647811" w:rsidRDefault="00647811" w:rsidP="00387C44">
      <w:pPr>
        <w:pStyle w:val="ListParagraph"/>
        <w:numPr>
          <w:ilvl w:val="0"/>
          <w:numId w:val="13"/>
        </w:numPr>
      </w:pPr>
      <w:r>
        <w:t>Notebooks:</w:t>
      </w:r>
      <w:r w:rsidRPr="00E32C29">
        <w:t xml:space="preserve"> </w:t>
      </w:r>
    </w:p>
    <w:p w14:paraId="5331BA61" w14:textId="11C557BA" w:rsidR="00E32C29" w:rsidRDefault="00E32C29" w:rsidP="00387C44">
      <w:pPr>
        <w:pStyle w:val="ListParagraph"/>
        <w:numPr>
          <w:ilvl w:val="0"/>
          <w:numId w:val="1"/>
        </w:numPr>
      </w:pPr>
      <w:r>
        <w:t>embeddings.ipynb</w:t>
      </w:r>
    </w:p>
    <w:p w14:paraId="065BFB53" w14:textId="6362FECF" w:rsidR="00E32C29" w:rsidRDefault="00E32C29" w:rsidP="00387C44">
      <w:pPr>
        <w:pStyle w:val="ListParagraph"/>
        <w:numPr>
          <w:ilvl w:val="0"/>
          <w:numId w:val="1"/>
        </w:numPr>
      </w:pPr>
      <w:r>
        <w:t>ncf_mf.ipynb</w:t>
      </w:r>
    </w:p>
    <w:p w14:paraId="66FBC728" w14:textId="77777777" w:rsidR="002709AE" w:rsidRDefault="002709AE"/>
    <w:p w14:paraId="0D611880" w14:textId="6FEBB41F" w:rsidR="00610267" w:rsidRDefault="00610267" w:rsidP="00387C44">
      <w:pPr>
        <w:pStyle w:val="ListParagraph"/>
        <w:numPr>
          <w:ilvl w:val="0"/>
          <w:numId w:val="8"/>
        </w:numPr>
      </w:pPr>
      <w:r>
        <w:t>Instructions:</w:t>
      </w:r>
    </w:p>
    <w:p w14:paraId="4E763D6E" w14:textId="77777777" w:rsidR="00E000C5" w:rsidRDefault="00610267" w:rsidP="00387C44">
      <w:pPr>
        <w:pStyle w:val="ListParagraph"/>
        <w:numPr>
          <w:ilvl w:val="0"/>
          <w:numId w:val="9"/>
        </w:numPr>
      </w:pPr>
      <w:r>
        <w:t xml:space="preserve">run </w:t>
      </w:r>
      <w:r w:rsidR="005F1020">
        <w:t>embeddings.ipynb</w:t>
      </w:r>
      <w:r w:rsidR="00723BA9">
        <w:t xml:space="preserve"> to create </w:t>
      </w:r>
      <w:r w:rsidR="00DC1D89" w:rsidRPr="00DC1D89">
        <w:t>user_item_ratings</w:t>
      </w:r>
      <w:r w:rsidR="00DC1D89">
        <w:t xml:space="preserve">.csv, </w:t>
      </w:r>
      <w:r w:rsidR="00723BA9">
        <w:t>reader and book embeddings</w:t>
      </w:r>
      <w:r w:rsidR="005F1020">
        <w:t>.</w:t>
      </w:r>
    </w:p>
    <w:p w14:paraId="7956624B" w14:textId="203FE664" w:rsidR="00887DA4" w:rsidRDefault="00B87E81" w:rsidP="00387C44">
      <w:pPr>
        <w:pStyle w:val="ListParagraph"/>
        <w:numPr>
          <w:ilvl w:val="0"/>
          <w:numId w:val="9"/>
        </w:numPr>
      </w:pPr>
      <w:r>
        <w:t xml:space="preserve">run </w:t>
      </w:r>
      <w:r w:rsidR="00C66837">
        <w:t xml:space="preserve">ncf_mf.ipynb to </w:t>
      </w:r>
      <w:r w:rsidR="003D592D">
        <w:t xml:space="preserve">build model and </w:t>
      </w:r>
      <w:r w:rsidR="00C51DA2">
        <w:t>ge</w:t>
      </w:r>
      <w:r w:rsidR="00E32C29">
        <w:t>nerate results.</w:t>
      </w:r>
    </w:p>
    <w:p w14:paraId="383AE1F5" w14:textId="77777777" w:rsidR="00A50A1C" w:rsidRDefault="00A50A1C"/>
    <w:p w14:paraId="415E45C9" w14:textId="77777777" w:rsidR="00444DF5" w:rsidRDefault="00444DF5"/>
    <w:p w14:paraId="69548DC7" w14:textId="5E4019F8" w:rsidR="007B40B4" w:rsidRPr="002D0DFC" w:rsidRDefault="00723BA9">
      <w:pPr>
        <w:rPr>
          <w:b/>
          <w:bCs/>
          <w:sz w:val="28"/>
          <w:szCs w:val="28"/>
        </w:rPr>
      </w:pPr>
      <w:r w:rsidRPr="002D0DFC">
        <w:rPr>
          <w:b/>
          <w:bCs/>
          <w:sz w:val="28"/>
          <w:szCs w:val="28"/>
        </w:rPr>
        <w:t>4. NeuMF:</w:t>
      </w:r>
    </w:p>
    <w:p w14:paraId="0CA5A5A5" w14:textId="427A2C40" w:rsidR="00BF5536" w:rsidRDefault="007B40B4" w:rsidP="00387C44">
      <w:pPr>
        <w:pStyle w:val="ListParagraph"/>
        <w:numPr>
          <w:ilvl w:val="0"/>
          <w:numId w:val="8"/>
        </w:numPr>
      </w:pPr>
      <w:r>
        <w:t>Datase</w:t>
      </w:r>
      <w:r w:rsidR="00B56EBF">
        <w:t>ts</w:t>
      </w:r>
      <w:r>
        <w:t>:</w:t>
      </w:r>
    </w:p>
    <w:p w14:paraId="48EEC8E0" w14:textId="6D96660C" w:rsidR="009156C6" w:rsidRDefault="17E0A983" w:rsidP="00387C44">
      <w:pPr>
        <w:pStyle w:val="ListParagraph"/>
        <w:numPr>
          <w:ilvl w:val="0"/>
          <w:numId w:val="14"/>
        </w:numPr>
      </w:pPr>
      <w:r>
        <w:t>interactions.csv</w:t>
      </w:r>
    </w:p>
    <w:p w14:paraId="5AC71837" w14:textId="77777777" w:rsidR="00E32C29" w:rsidRDefault="00E32C29"/>
    <w:p w14:paraId="706C5A72" w14:textId="404DB9F6" w:rsidR="00E32C29" w:rsidRDefault="00E32C29" w:rsidP="00387C44">
      <w:pPr>
        <w:pStyle w:val="ListParagraph"/>
        <w:numPr>
          <w:ilvl w:val="0"/>
          <w:numId w:val="8"/>
        </w:numPr>
      </w:pPr>
      <w:r>
        <w:t>Notebooks:</w:t>
      </w:r>
      <w:r w:rsidR="00127B7A">
        <w:t xml:space="preserve"> </w:t>
      </w:r>
    </w:p>
    <w:p w14:paraId="405FDC27" w14:textId="6E39D397" w:rsidR="00127B7A" w:rsidRDefault="00D70574" w:rsidP="00387C44">
      <w:pPr>
        <w:pStyle w:val="ListParagraph"/>
        <w:numPr>
          <w:ilvl w:val="0"/>
          <w:numId w:val="3"/>
        </w:numPr>
      </w:pPr>
      <w:r w:rsidRPr="009156C6">
        <w:t>NeuMf</w:t>
      </w:r>
      <w:r w:rsidR="19CBAC11">
        <w:t>.ipynb</w:t>
      </w:r>
    </w:p>
    <w:p w14:paraId="350E3AD3" w14:textId="77777777" w:rsidR="00E32C29" w:rsidRDefault="00E32C29"/>
    <w:p w14:paraId="272D9A9F" w14:textId="0C02C281" w:rsidR="00271375" w:rsidRDefault="00E32C29" w:rsidP="00387C44">
      <w:pPr>
        <w:pStyle w:val="ListParagraph"/>
        <w:numPr>
          <w:ilvl w:val="0"/>
          <w:numId w:val="8"/>
        </w:numPr>
      </w:pPr>
      <w:r>
        <w:t>Instructions:</w:t>
      </w:r>
    </w:p>
    <w:p w14:paraId="2C2B7BD0" w14:textId="56060007" w:rsidR="00271375" w:rsidRDefault="00DE117C" w:rsidP="00387C44">
      <w:pPr>
        <w:pStyle w:val="ListParagraph"/>
        <w:numPr>
          <w:ilvl w:val="0"/>
          <w:numId w:val="15"/>
        </w:numPr>
      </w:pPr>
      <w:r>
        <w:t>R</w:t>
      </w:r>
      <w:r w:rsidR="00271375">
        <w:t xml:space="preserve">un </w:t>
      </w:r>
      <w:r w:rsidR="00271375" w:rsidRPr="009156C6">
        <w:t>NeuMf.ipynb</w:t>
      </w:r>
      <w:r w:rsidR="00271375">
        <w:t xml:space="preserve"> to build model and generate results for </w:t>
      </w:r>
      <w:r w:rsidR="00F2390D">
        <w:t xml:space="preserve">Neural Matrix </w:t>
      </w:r>
      <w:r w:rsidR="008257F4">
        <w:t>Factorization</w:t>
      </w:r>
      <w:r w:rsidR="00F2390D">
        <w:t xml:space="preserve"> model.</w:t>
      </w:r>
    </w:p>
    <w:p w14:paraId="6BE0FA52" w14:textId="77777777" w:rsidR="00E32C29" w:rsidRDefault="00E32C29"/>
    <w:p w14:paraId="39B94A3E" w14:textId="77777777" w:rsidR="007B40B4" w:rsidRDefault="007B40B4"/>
    <w:p w14:paraId="1CB87088" w14:textId="73F49DDB" w:rsidR="007B40B4" w:rsidRPr="002D0DFC" w:rsidRDefault="007B40B4">
      <w:pPr>
        <w:rPr>
          <w:b/>
          <w:bCs/>
          <w:sz w:val="28"/>
          <w:szCs w:val="28"/>
        </w:rPr>
      </w:pPr>
      <w:r w:rsidRPr="002D0DFC">
        <w:rPr>
          <w:b/>
          <w:bCs/>
          <w:sz w:val="28"/>
          <w:szCs w:val="28"/>
        </w:rPr>
        <w:t>5. NeuMF with Genres:</w:t>
      </w:r>
    </w:p>
    <w:p w14:paraId="360D1A84" w14:textId="425209E3" w:rsidR="00726394" w:rsidRDefault="007B40B4" w:rsidP="00387C44">
      <w:pPr>
        <w:pStyle w:val="ListParagraph"/>
        <w:numPr>
          <w:ilvl w:val="0"/>
          <w:numId w:val="8"/>
        </w:numPr>
      </w:pPr>
      <w:r>
        <w:t>Datase</w:t>
      </w:r>
      <w:r w:rsidR="0007070D">
        <w:t>ts</w:t>
      </w:r>
      <w:r>
        <w:t>:</w:t>
      </w:r>
    </w:p>
    <w:p w14:paraId="3A58D921" w14:textId="2E51FA19" w:rsidR="008971B2" w:rsidRPr="00726394" w:rsidRDefault="03391C8D" w:rsidP="00387C44">
      <w:pPr>
        <w:pStyle w:val="ListParagraph"/>
        <w:numPr>
          <w:ilvl w:val="0"/>
          <w:numId w:val="16"/>
        </w:numPr>
      </w:pPr>
      <w:r>
        <w:t>interactions_genres.csv</w:t>
      </w:r>
    </w:p>
    <w:p w14:paraId="77EFF572" w14:textId="3876204C" w:rsidR="74FB37CA" w:rsidRDefault="74FB37CA" w:rsidP="74FB37CA">
      <w:pPr>
        <w:rPr>
          <w:highlight w:val="yellow"/>
        </w:rPr>
      </w:pPr>
    </w:p>
    <w:p w14:paraId="67D638EB" w14:textId="631BBDEE" w:rsidR="007B40B4" w:rsidRDefault="007B40B4" w:rsidP="00387C44">
      <w:pPr>
        <w:pStyle w:val="ListParagraph"/>
        <w:numPr>
          <w:ilvl w:val="0"/>
          <w:numId w:val="8"/>
        </w:numPr>
      </w:pPr>
      <w:r>
        <w:t>Notebook</w:t>
      </w:r>
      <w:r w:rsidR="008971B2">
        <w:t>s</w:t>
      </w:r>
      <w:r>
        <w:t>:</w:t>
      </w:r>
    </w:p>
    <w:p w14:paraId="5B23711B" w14:textId="406D5AEB" w:rsidR="00A831B1" w:rsidRDefault="6D88D75A" w:rsidP="00387C44">
      <w:pPr>
        <w:pStyle w:val="ListParagraph"/>
        <w:numPr>
          <w:ilvl w:val="0"/>
          <w:numId w:val="16"/>
        </w:numPr>
      </w:pPr>
      <w:r>
        <w:t>neumf_with_genres.ipynb</w:t>
      </w:r>
    </w:p>
    <w:p w14:paraId="2CF28956" w14:textId="77777777" w:rsidR="00A831B1" w:rsidRDefault="00A831B1" w:rsidP="00A831B1"/>
    <w:p w14:paraId="03420E9F" w14:textId="77777777" w:rsidR="00A831B1" w:rsidRDefault="00A831B1" w:rsidP="00387C44">
      <w:pPr>
        <w:pStyle w:val="ListParagraph"/>
        <w:numPr>
          <w:ilvl w:val="0"/>
          <w:numId w:val="8"/>
        </w:numPr>
      </w:pPr>
      <w:r>
        <w:t xml:space="preserve">Instructions: </w:t>
      </w:r>
    </w:p>
    <w:p w14:paraId="6E67F62A" w14:textId="0036169C" w:rsidR="00A831B1" w:rsidRDefault="00DE117C" w:rsidP="00387C44">
      <w:pPr>
        <w:pStyle w:val="ListParagraph"/>
        <w:numPr>
          <w:ilvl w:val="0"/>
          <w:numId w:val="16"/>
        </w:numPr>
      </w:pPr>
      <w:r>
        <w:t>R</w:t>
      </w:r>
      <w:r w:rsidR="6681C5CD">
        <w:t xml:space="preserve">un neumf_with_genres.ipynb to build model and generate results for Neural Matrix </w:t>
      </w:r>
      <w:r w:rsidR="008257F4">
        <w:t>Factorization</w:t>
      </w:r>
      <w:r w:rsidR="28BCE710">
        <w:t xml:space="preserve"> with genres</w:t>
      </w:r>
      <w:r w:rsidR="6681C5CD">
        <w:t xml:space="preserve"> model</w:t>
      </w:r>
    </w:p>
    <w:p w14:paraId="530E7149" w14:textId="77777777" w:rsidR="00723BA9" w:rsidRDefault="00723BA9"/>
    <w:p w14:paraId="3ED77D98" w14:textId="77777777" w:rsidR="00400342" w:rsidRDefault="00400342"/>
    <w:p w14:paraId="71697E3E" w14:textId="77777777" w:rsidR="00400342" w:rsidRDefault="00400342"/>
    <w:p w14:paraId="2CA53488" w14:textId="77777777" w:rsidR="00400342" w:rsidRDefault="00400342"/>
    <w:p w14:paraId="0A8A0692" w14:textId="14E8645C" w:rsidR="74FB37CA" w:rsidRPr="002D0DFC" w:rsidRDefault="4089B96B" w:rsidP="74FB37CA">
      <w:pPr>
        <w:rPr>
          <w:b/>
          <w:bCs/>
          <w:sz w:val="28"/>
          <w:szCs w:val="28"/>
        </w:rPr>
      </w:pPr>
      <w:r w:rsidRPr="002D0DFC">
        <w:rPr>
          <w:b/>
          <w:bCs/>
          <w:sz w:val="28"/>
          <w:szCs w:val="28"/>
        </w:rPr>
        <w:t>6. Wide and Deep recommendation models:</w:t>
      </w:r>
    </w:p>
    <w:p w14:paraId="0C3F69BD" w14:textId="33A8840D" w:rsidR="007B40B4" w:rsidRDefault="4089B96B" w:rsidP="00387C44">
      <w:pPr>
        <w:pStyle w:val="ListParagraph"/>
        <w:numPr>
          <w:ilvl w:val="0"/>
          <w:numId w:val="8"/>
        </w:numPr>
      </w:pPr>
      <w:r>
        <w:t>Datase</w:t>
      </w:r>
      <w:r w:rsidR="03909410">
        <w:t>ts</w:t>
      </w:r>
      <w:r>
        <w:t>:</w:t>
      </w:r>
    </w:p>
    <w:p w14:paraId="644D2DF1" w14:textId="0168CE07" w:rsidR="74FB37CA" w:rsidRDefault="74FB37CA" w:rsidP="00387C44">
      <w:pPr>
        <w:pStyle w:val="ListParagraph"/>
        <w:numPr>
          <w:ilvl w:val="0"/>
          <w:numId w:val="17"/>
        </w:numPr>
      </w:pPr>
      <w:r>
        <w:t>interactions_genres.csv</w:t>
      </w:r>
    </w:p>
    <w:p w14:paraId="5AF321C2" w14:textId="29A32DD4" w:rsidR="74FB37CA" w:rsidRDefault="74FB37CA" w:rsidP="1735125B"/>
    <w:p w14:paraId="18E2E69B" w14:textId="70D717D6" w:rsidR="007B40B4" w:rsidRDefault="007B40B4" w:rsidP="00387C44">
      <w:pPr>
        <w:pStyle w:val="ListParagraph"/>
        <w:numPr>
          <w:ilvl w:val="0"/>
          <w:numId w:val="8"/>
        </w:numPr>
      </w:pPr>
      <w:r>
        <w:t>Notebook</w:t>
      </w:r>
      <w:r w:rsidR="006A57D9">
        <w:t>s</w:t>
      </w:r>
      <w:r>
        <w:t>:</w:t>
      </w:r>
    </w:p>
    <w:p w14:paraId="44B893FE" w14:textId="54116B01" w:rsidR="1735125B" w:rsidRDefault="247D6A78" w:rsidP="00387C44">
      <w:pPr>
        <w:pStyle w:val="ListParagraph"/>
        <w:numPr>
          <w:ilvl w:val="0"/>
          <w:numId w:val="18"/>
        </w:numPr>
      </w:pPr>
      <w:r>
        <w:t>wd</w:t>
      </w:r>
      <w:r w:rsidR="1735125B">
        <w:t>.ipynb</w:t>
      </w:r>
    </w:p>
    <w:p w14:paraId="47573026" w14:textId="540FDB10" w:rsidR="247D6A78" w:rsidRDefault="247D6A78" w:rsidP="247D6A78"/>
    <w:p w14:paraId="215315CF" w14:textId="23F8294E" w:rsidR="006A57D9" w:rsidRDefault="006A57D9" w:rsidP="00387C44">
      <w:pPr>
        <w:pStyle w:val="ListParagraph"/>
        <w:numPr>
          <w:ilvl w:val="0"/>
          <w:numId w:val="8"/>
        </w:numPr>
      </w:pPr>
      <w:r>
        <w:t>Instructions:</w:t>
      </w:r>
    </w:p>
    <w:p w14:paraId="66900DDA" w14:textId="7CFE9DDA" w:rsidR="60CB50C4" w:rsidRDefault="0319FC99" w:rsidP="00387C44">
      <w:pPr>
        <w:pStyle w:val="ListParagraph"/>
        <w:numPr>
          <w:ilvl w:val="0"/>
          <w:numId w:val="19"/>
        </w:numPr>
      </w:pPr>
      <w:r>
        <w:t>Run wd.ipynb</w:t>
      </w:r>
      <w:r w:rsidR="1FC97AA6">
        <w:t xml:space="preserve"> to build model and generate results for wide and deep </w:t>
      </w:r>
      <w:r w:rsidR="230083F0">
        <w:t>recommendation model</w:t>
      </w:r>
      <w:r w:rsidR="1FC97AA6">
        <w:t xml:space="preserve"> </w:t>
      </w:r>
    </w:p>
    <w:p w14:paraId="56CFD7ED" w14:textId="77777777" w:rsidR="007B40B4" w:rsidRDefault="007B40B4"/>
    <w:p w14:paraId="739A947D" w14:textId="77777777" w:rsidR="007B40B4" w:rsidRDefault="007B40B4"/>
    <w:p w14:paraId="0079F5E0" w14:textId="77777777" w:rsidR="00723BA9" w:rsidRDefault="00723BA9"/>
    <w:sectPr w:rsidR="00723B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UJqCfCfxEeYoZA" id="9Hk8k0SF"/>
    <int:WordHash hashCode="0oVxByv7LIPpiZ" id="dGMhvN4Q"/>
  </int:Manifest>
  <int:Observations>
    <int:Content id="9Hk8k0SF">
      <int:Rejection type="LegacyProofing"/>
    </int:Content>
    <int:Content id="dGMhvN4Q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85193"/>
    <w:multiLevelType w:val="hybridMultilevel"/>
    <w:tmpl w:val="6624C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F77C8"/>
    <w:multiLevelType w:val="hybridMultilevel"/>
    <w:tmpl w:val="0D1C2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407BD"/>
    <w:multiLevelType w:val="hybridMultilevel"/>
    <w:tmpl w:val="3BCA154E"/>
    <w:lvl w:ilvl="0" w:tplc="FFFFFFFF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1120E"/>
    <w:multiLevelType w:val="hybridMultilevel"/>
    <w:tmpl w:val="7DDC01A4"/>
    <w:lvl w:ilvl="0" w:tplc="FFFFFFFF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800F6"/>
    <w:multiLevelType w:val="hybridMultilevel"/>
    <w:tmpl w:val="FFFFFFFF"/>
    <w:lvl w:ilvl="0" w:tplc="F5929E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DEB3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1EE8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AC4A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0400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768B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46B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B2D5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BC01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F6D57"/>
    <w:multiLevelType w:val="hybridMultilevel"/>
    <w:tmpl w:val="F9F856A6"/>
    <w:lvl w:ilvl="0" w:tplc="FFFFFFFF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587B55"/>
    <w:multiLevelType w:val="hybridMultilevel"/>
    <w:tmpl w:val="AD728176"/>
    <w:lvl w:ilvl="0" w:tplc="04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9AD0D06"/>
    <w:multiLevelType w:val="hybridMultilevel"/>
    <w:tmpl w:val="FFFFFFFF"/>
    <w:lvl w:ilvl="0" w:tplc="8CE6B7E2">
      <w:start w:val="1"/>
      <w:numFmt w:val="decimal"/>
      <w:lvlText w:val="%1."/>
      <w:lvlJc w:val="left"/>
      <w:pPr>
        <w:ind w:left="720" w:hanging="360"/>
      </w:pPr>
    </w:lvl>
    <w:lvl w:ilvl="1" w:tplc="D4FA0D48">
      <w:start w:val="1"/>
      <w:numFmt w:val="lowerLetter"/>
      <w:lvlText w:val="%2."/>
      <w:lvlJc w:val="left"/>
      <w:pPr>
        <w:ind w:left="1440" w:hanging="360"/>
      </w:pPr>
    </w:lvl>
    <w:lvl w:ilvl="2" w:tplc="ECBA3A42">
      <w:start w:val="1"/>
      <w:numFmt w:val="lowerRoman"/>
      <w:lvlText w:val="%3."/>
      <w:lvlJc w:val="right"/>
      <w:pPr>
        <w:ind w:left="2160" w:hanging="180"/>
      </w:pPr>
    </w:lvl>
    <w:lvl w:ilvl="3" w:tplc="84869314">
      <w:start w:val="1"/>
      <w:numFmt w:val="decimal"/>
      <w:lvlText w:val="%4."/>
      <w:lvlJc w:val="left"/>
      <w:pPr>
        <w:ind w:left="2880" w:hanging="360"/>
      </w:pPr>
    </w:lvl>
    <w:lvl w:ilvl="4" w:tplc="FA3A1064">
      <w:start w:val="1"/>
      <w:numFmt w:val="lowerLetter"/>
      <w:lvlText w:val="%5."/>
      <w:lvlJc w:val="left"/>
      <w:pPr>
        <w:ind w:left="3600" w:hanging="360"/>
      </w:pPr>
    </w:lvl>
    <w:lvl w:ilvl="5" w:tplc="3F449EC4">
      <w:start w:val="1"/>
      <w:numFmt w:val="lowerRoman"/>
      <w:lvlText w:val="%6."/>
      <w:lvlJc w:val="right"/>
      <w:pPr>
        <w:ind w:left="4320" w:hanging="180"/>
      </w:pPr>
    </w:lvl>
    <w:lvl w:ilvl="6" w:tplc="64DE01B2">
      <w:start w:val="1"/>
      <w:numFmt w:val="decimal"/>
      <w:lvlText w:val="%7."/>
      <w:lvlJc w:val="left"/>
      <w:pPr>
        <w:ind w:left="5040" w:hanging="360"/>
      </w:pPr>
    </w:lvl>
    <w:lvl w:ilvl="7" w:tplc="6B5881D4">
      <w:start w:val="1"/>
      <w:numFmt w:val="lowerLetter"/>
      <w:lvlText w:val="%8."/>
      <w:lvlJc w:val="left"/>
      <w:pPr>
        <w:ind w:left="5760" w:hanging="360"/>
      </w:pPr>
    </w:lvl>
    <w:lvl w:ilvl="8" w:tplc="2FE4ACE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85172"/>
    <w:multiLevelType w:val="hybridMultilevel"/>
    <w:tmpl w:val="AE441352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D345960"/>
    <w:multiLevelType w:val="hybridMultilevel"/>
    <w:tmpl w:val="BBC654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5480B1A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FFFFFFFF">
      <w:start w:val="1"/>
      <w:numFmt w:val="bullet"/>
      <w:lvlText w:val="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AC694F"/>
    <w:multiLevelType w:val="hybridMultilevel"/>
    <w:tmpl w:val="AF5CE1D8"/>
    <w:lvl w:ilvl="0" w:tplc="FFFFFFFF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216FA"/>
    <w:multiLevelType w:val="hybridMultilevel"/>
    <w:tmpl w:val="EFA4F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1206C"/>
    <w:multiLevelType w:val="hybridMultilevel"/>
    <w:tmpl w:val="A25E646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5C0D59"/>
    <w:multiLevelType w:val="hybridMultilevel"/>
    <w:tmpl w:val="10AC11DA"/>
    <w:lvl w:ilvl="0" w:tplc="04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626B1"/>
    <w:multiLevelType w:val="hybridMultilevel"/>
    <w:tmpl w:val="A9EEA012"/>
    <w:lvl w:ilvl="0" w:tplc="04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89A7DF2">
      <w:start w:val="1"/>
      <w:numFmt w:val="lowerLetter"/>
      <w:lvlText w:val="%2."/>
      <w:lvlJc w:val="left"/>
      <w:pPr>
        <w:ind w:left="1440" w:hanging="360"/>
      </w:pPr>
    </w:lvl>
    <w:lvl w:ilvl="2" w:tplc="1A42DE96">
      <w:start w:val="1"/>
      <w:numFmt w:val="lowerRoman"/>
      <w:lvlText w:val="%3."/>
      <w:lvlJc w:val="right"/>
      <w:pPr>
        <w:ind w:left="2160" w:hanging="180"/>
      </w:pPr>
    </w:lvl>
    <w:lvl w:ilvl="3" w:tplc="D2C8CBCE">
      <w:start w:val="1"/>
      <w:numFmt w:val="decimal"/>
      <w:lvlText w:val="%4."/>
      <w:lvlJc w:val="left"/>
      <w:pPr>
        <w:ind w:left="2880" w:hanging="360"/>
      </w:pPr>
    </w:lvl>
    <w:lvl w:ilvl="4" w:tplc="43127BAE">
      <w:start w:val="1"/>
      <w:numFmt w:val="lowerLetter"/>
      <w:lvlText w:val="%5."/>
      <w:lvlJc w:val="left"/>
      <w:pPr>
        <w:ind w:left="3600" w:hanging="360"/>
      </w:pPr>
    </w:lvl>
    <w:lvl w:ilvl="5" w:tplc="26A29B42">
      <w:start w:val="1"/>
      <w:numFmt w:val="lowerRoman"/>
      <w:lvlText w:val="%6."/>
      <w:lvlJc w:val="right"/>
      <w:pPr>
        <w:ind w:left="4320" w:hanging="180"/>
      </w:pPr>
    </w:lvl>
    <w:lvl w:ilvl="6" w:tplc="A300D122">
      <w:start w:val="1"/>
      <w:numFmt w:val="decimal"/>
      <w:lvlText w:val="%7."/>
      <w:lvlJc w:val="left"/>
      <w:pPr>
        <w:ind w:left="5040" w:hanging="360"/>
      </w:pPr>
    </w:lvl>
    <w:lvl w:ilvl="7" w:tplc="84F87F8A">
      <w:start w:val="1"/>
      <w:numFmt w:val="lowerLetter"/>
      <w:lvlText w:val="%8."/>
      <w:lvlJc w:val="left"/>
      <w:pPr>
        <w:ind w:left="5760" w:hanging="360"/>
      </w:pPr>
    </w:lvl>
    <w:lvl w:ilvl="8" w:tplc="4C08646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362C21"/>
    <w:multiLevelType w:val="hybridMultilevel"/>
    <w:tmpl w:val="81C86F44"/>
    <w:lvl w:ilvl="0" w:tplc="04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F8599C"/>
    <w:multiLevelType w:val="hybridMultilevel"/>
    <w:tmpl w:val="6A942194"/>
    <w:lvl w:ilvl="0" w:tplc="04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6DE6A87"/>
    <w:multiLevelType w:val="hybridMultilevel"/>
    <w:tmpl w:val="7DDC01A4"/>
    <w:lvl w:ilvl="0" w:tplc="FFFFFFFF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7D51E4"/>
    <w:multiLevelType w:val="hybridMultilevel"/>
    <w:tmpl w:val="9CB8EA32"/>
    <w:lvl w:ilvl="0" w:tplc="04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04922723">
    <w:abstractNumId w:val="15"/>
  </w:num>
  <w:num w:numId="2" w16cid:durableId="1824542307">
    <w:abstractNumId w:val="14"/>
  </w:num>
  <w:num w:numId="3" w16cid:durableId="217595662">
    <w:abstractNumId w:val="13"/>
  </w:num>
  <w:num w:numId="4" w16cid:durableId="1402484617">
    <w:abstractNumId w:val="7"/>
  </w:num>
  <w:num w:numId="5" w16cid:durableId="1400906729">
    <w:abstractNumId w:val="9"/>
  </w:num>
  <w:num w:numId="6" w16cid:durableId="1284075719">
    <w:abstractNumId w:val="18"/>
  </w:num>
  <w:num w:numId="7" w16cid:durableId="1568370437">
    <w:abstractNumId w:val="16"/>
  </w:num>
  <w:num w:numId="8" w16cid:durableId="697782385">
    <w:abstractNumId w:val="11"/>
  </w:num>
  <w:num w:numId="9" w16cid:durableId="469396140">
    <w:abstractNumId w:val="6"/>
  </w:num>
  <w:num w:numId="10" w16cid:durableId="1782918173">
    <w:abstractNumId w:val="4"/>
  </w:num>
  <w:num w:numId="11" w16cid:durableId="1597667542">
    <w:abstractNumId w:val="0"/>
  </w:num>
  <w:num w:numId="12" w16cid:durableId="961964273">
    <w:abstractNumId w:val="12"/>
  </w:num>
  <w:num w:numId="13" w16cid:durableId="1737242714">
    <w:abstractNumId w:val="1"/>
  </w:num>
  <w:num w:numId="14" w16cid:durableId="245039865">
    <w:abstractNumId w:val="8"/>
  </w:num>
  <w:num w:numId="15" w16cid:durableId="1435322355">
    <w:abstractNumId w:val="3"/>
  </w:num>
  <w:num w:numId="16" w16cid:durableId="463040942">
    <w:abstractNumId w:val="17"/>
  </w:num>
  <w:num w:numId="17" w16cid:durableId="1761834465">
    <w:abstractNumId w:val="2"/>
  </w:num>
  <w:num w:numId="18" w16cid:durableId="812412085">
    <w:abstractNumId w:val="5"/>
  </w:num>
  <w:num w:numId="19" w16cid:durableId="378435222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jUzMjW1NDI3NLZQ0lEKTi0uzszPAykwrAUA7OMhTywAAAA="/>
  </w:docVars>
  <w:rsids>
    <w:rsidRoot w:val="0090499A"/>
    <w:rsid w:val="00001395"/>
    <w:rsid w:val="00003AF4"/>
    <w:rsid w:val="00004055"/>
    <w:rsid w:val="000232B4"/>
    <w:rsid w:val="00030793"/>
    <w:rsid w:val="0004405F"/>
    <w:rsid w:val="0007070D"/>
    <w:rsid w:val="00077DEC"/>
    <w:rsid w:val="000A1373"/>
    <w:rsid w:val="000B6D9D"/>
    <w:rsid w:val="000B6E76"/>
    <w:rsid w:val="000D05DB"/>
    <w:rsid w:val="000E243E"/>
    <w:rsid w:val="000E2EA7"/>
    <w:rsid w:val="000E7969"/>
    <w:rsid w:val="000E7B32"/>
    <w:rsid w:val="00100B26"/>
    <w:rsid w:val="001203E1"/>
    <w:rsid w:val="00127B7A"/>
    <w:rsid w:val="00134851"/>
    <w:rsid w:val="00194301"/>
    <w:rsid w:val="001A356D"/>
    <w:rsid w:val="001D1620"/>
    <w:rsid w:val="001D365F"/>
    <w:rsid w:val="001D4B77"/>
    <w:rsid w:val="001F11C6"/>
    <w:rsid w:val="00205ED9"/>
    <w:rsid w:val="002072C1"/>
    <w:rsid w:val="002120ED"/>
    <w:rsid w:val="00214EE0"/>
    <w:rsid w:val="002167CD"/>
    <w:rsid w:val="00222AD1"/>
    <w:rsid w:val="002517E1"/>
    <w:rsid w:val="0026136D"/>
    <w:rsid w:val="0026455C"/>
    <w:rsid w:val="002709AE"/>
    <w:rsid w:val="00271375"/>
    <w:rsid w:val="00284996"/>
    <w:rsid w:val="00292AD3"/>
    <w:rsid w:val="00293C68"/>
    <w:rsid w:val="002A192F"/>
    <w:rsid w:val="002C07B8"/>
    <w:rsid w:val="002C3A8D"/>
    <w:rsid w:val="002C434A"/>
    <w:rsid w:val="002D0DFC"/>
    <w:rsid w:val="002D4119"/>
    <w:rsid w:val="002D5137"/>
    <w:rsid w:val="0030255B"/>
    <w:rsid w:val="00326CD3"/>
    <w:rsid w:val="003364FB"/>
    <w:rsid w:val="00350D3F"/>
    <w:rsid w:val="003667B4"/>
    <w:rsid w:val="003718A9"/>
    <w:rsid w:val="003812E1"/>
    <w:rsid w:val="00387C44"/>
    <w:rsid w:val="00392BBE"/>
    <w:rsid w:val="003A0671"/>
    <w:rsid w:val="003B2185"/>
    <w:rsid w:val="003B3FE4"/>
    <w:rsid w:val="003C3821"/>
    <w:rsid w:val="003D40FF"/>
    <w:rsid w:val="003D459F"/>
    <w:rsid w:val="003D592D"/>
    <w:rsid w:val="003E472C"/>
    <w:rsid w:val="003E509E"/>
    <w:rsid w:val="003E7A6D"/>
    <w:rsid w:val="003F3E2A"/>
    <w:rsid w:val="003F52D9"/>
    <w:rsid w:val="00400342"/>
    <w:rsid w:val="00403884"/>
    <w:rsid w:val="00405638"/>
    <w:rsid w:val="004207DF"/>
    <w:rsid w:val="004341EC"/>
    <w:rsid w:val="00434E7C"/>
    <w:rsid w:val="00441403"/>
    <w:rsid w:val="00444DF5"/>
    <w:rsid w:val="0046752E"/>
    <w:rsid w:val="00482DAA"/>
    <w:rsid w:val="0048504A"/>
    <w:rsid w:val="004955B9"/>
    <w:rsid w:val="004A34AB"/>
    <w:rsid w:val="004C22DE"/>
    <w:rsid w:val="004C3790"/>
    <w:rsid w:val="004D5592"/>
    <w:rsid w:val="004E4875"/>
    <w:rsid w:val="004E5073"/>
    <w:rsid w:val="004F06F8"/>
    <w:rsid w:val="004F4FC4"/>
    <w:rsid w:val="00500B57"/>
    <w:rsid w:val="00517366"/>
    <w:rsid w:val="005222EA"/>
    <w:rsid w:val="005260D1"/>
    <w:rsid w:val="00546C64"/>
    <w:rsid w:val="005569A0"/>
    <w:rsid w:val="00563CC7"/>
    <w:rsid w:val="00566E03"/>
    <w:rsid w:val="00577C8C"/>
    <w:rsid w:val="005830D5"/>
    <w:rsid w:val="00583352"/>
    <w:rsid w:val="00587526"/>
    <w:rsid w:val="0059062F"/>
    <w:rsid w:val="00591874"/>
    <w:rsid w:val="00591BAC"/>
    <w:rsid w:val="00592E8F"/>
    <w:rsid w:val="005A5AB9"/>
    <w:rsid w:val="005B0573"/>
    <w:rsid w:val="005D461E"/>
    <w:rsid w:val="005F1020"/>
    <w:rsid w:val="00601E2E"/>
    <w:rsid w:val="00603B19"/>
    <w:rsid w:val="00610267"/>
    <w:rsid w:val="00613211"/>
    <w:rsid w:val="0063306D"/>
    <w:rsid w:val="00635685"/>
    <w:rsid w:val="00643482"/>
    <w:rsid w:val="00647811"/>
    <w:rsid w:val="00650199"/>
    <w:rsid w:val="006647DB"/>
    <w:rsid w:val="00676ECA"/>
    <w:rsid w:val="006A57D9"/>
    <w:rsid w:val="006B0EDA"/>
    <w:rsid w:val="006D05D7"/>
    <w:rsid w:val="006D47D3"/>
    <w:rsid w:val="006D5A5D"/>
    <w:rsid w:val="006F76DE"/>
    <w:rsid w:val="0070227F"/>
    <w:rsid w:val="00704AC1"/>
    <w:rsid w:val="00711563"/>
    <w:rsid w:val="00713498"/>
    <w:rsid w:val="00716D95"/>
    <w:rsid w:val="00717E3C"/>
    <w:rsid w:val="00723AD1"/>
    <w:rsid w:val="00723BA9"/>
    <w:rsid w:val="00726394"/>
    <w:rsid w:val="00741C77"/>
    <w:rsid w:val="007453E9"/>
    <w:rsid w:val="00746173"/>
    <w:rsid w:val="0075009C"/>
    <w:rsid w:val="0076414B"/>
    <w:rsid w:val="00772325"/>
    <w:rsid w:val="00775B0B"/>
    <w:rsid w:val="00797340"/>
    <w:rsid w:val="007A0240"/>
    <w:rsid w:val="007A0BDE"/>
    <w:rsid w:val="007A5BEF"/>
    <w:rsid w:val="007B40B4"/>
    <w:rsid w:val="007C0276"/>
    <w:rsid w:val="007D3318"/>
    <w:rsid w:val="008002F5"/>
    <w:rsid w:val="00801FA2"/>
    <w:rsid w:val="008021DD"/>
    <w:rsid w:val="00803483"/>
    <w:rsid w:val="00810042"/>
    <w:rsid w:val="008174F4"/>
    <w:rsid w:val="00817CD8"/>
    <w:rsid w:val="008245A3"/>
    <w:rsid w:val="008257F4"/>
    <w:rsid w:val="00832527"/>
    <w:rsid w:val="008436C6"/>
    <w:rsid w:val="008565D7"/>
    <w:rsid w:val="00856C30"/>
    <w:rsid w:val="00862DBE"/>
    <w:rsid w:val="008814BF"/>
    <w:rsid w:val="0088167D"/>
    <w:rsid w:val="008818C1"/>
    <w:rsid w:val="00887DA4"/>
    <w:rsid w:val="008913A9"/>
    <w:rsid w:val="00896DB8"/>
    <w:rsid w:val="008971B2"/>
    <w:rsid w:val="00897866"/>
    <w:rsid w:val="008A2BBE"/>
    <w:rsid w:val="008B4202"/>
    <w:rsid w:val="008D1B2E"/>
    <w:rsid w:val="008E0834"/>
    <w:rsid w:val="008E0B79"/>
    <w:rsid w:val="008E74DA"/>
    <w:rsid w:val="0090499A"/>
    <w:rsid w:val="009156C6"/>
    <w:rsid w:val="00917A6A"/>
    <w:rsid w:val="00921B7F"/>
    <w:rsid w:val="00932726"/>
    <w:rsid w:val="00936323"/>
    <w:rsid w:val="00944254"/>
    <w:rsid w:val="00945B87"/>
    <w:rsid w:val="00966B2A"/>
    <w:rsid w:val="00975F30"/>
    <w:rsid w:val="00985883"/>
    <w:rsid w:val="009928B7"/>
    <w:rsid w:val="0099549D"/>
    <w:rsid w:val="009D4CB9"/>
    <w:rsid w:val="009E2285"/>
    <w:rsid w:val="009E5F69"/>
    <w:rsid w:val="009E75A8"/>
    <w:rsid w:val="009F4E7A"/>
    <w:rsid w:val="00A00366"/>
    <w:rsid w:val="00A026A9"/>
    <w:rsid w:val="00A07B8D"/>
    <w:rsid w:val="00A24624"/>
    <w:rsid w:val="00A24F88"/>
    <w:rsid w:val="00A276A2"/>
    <w:rsid w:val="00A31F9F"/>
    <w:rsid w:val="00A35CDC"/>
    <w:rsid w:val="00A35E3B"/>
    <w:rsid w:val="00A50A1C"/>
    <w:rsid w:val="00A54619"/>
    <w:rsid w:val="00A56B7B"/>
    <w:rsid w:val="00A6614F"/>
    <w:rsid w:val="00A716BF"/>
    <w:rsid w:val="00A73FF0"/>
    <w:rsid w:val="00A77168"/>
    <w:rsid w:val="00A8301A"/>
    <w:rsid w:val="00A831B1"/>
    <w:rsid w:val="00A9707C"/>
    <w:rsid w:val="00AA0F83"/>
    <w:rsid w:val="00AB3F0D"/>
    <w:rsid w:val="00AB3F4B"/>
    <w:rsid w:val="00AC058B"/>
    <w:rsid w:val="00AC1A9F"/>
    <w:rsid w:val="00AC27B3"/>
    <w:rsid w:val="00AC6F0E"/>
    <w:rsid w:val="00AD6DA6"/>
    <w:rsid w:val="00AE3A64"/>
    <w:rsid w:val="00AE75E5"/>
    <w:rsid w:val="00AF35C6"/>
    <w:rsid w:val="00B032B4"/>
    <w:rsid w:val="00B14422"/>
    <w:rsid w:val="00B31BEE"/>
    <w:rsid w:val="00B51C61"/>
    <w:rsid w:val="00B56EBF"/>
    <w:rsid w:val="00B62527"/>
    <w:rsid w:val="00B75CD1"/>
    <w:rsid w:val="00B8388A"/>
    <w:rsid w:val="00B87E81"/>
    <w:rsid w:val="00B924FE"/>
    <w:rsid w:val="00BA695E"/>
    <w:rsid w:val="00BB5D4E"/>
    <w:rsid w:val="00BC2A58"/>
    <w:rsid w:val="00BD4C5D"/>
    <w:rsid w:val="00BE3D89"/>
    <w:rsid w:val="00BE7822"/>
    <w:rsid w:val="00BF5536"/>
    <w:rsid w:val="00C114AB"/>
    <w:rsid w:val="00C51DA2"/>
    <w:rsid w:val="00C5639E"/>
    <w:rsid w:val="00C62997"/>
    <w:rsid w:val="00C66837"/>
    <w:rsid w:val="00C673F7"/>
    <w:rsid w:val="00C866E6"/>
    <w:rsid w:val="00C94049"/>
    <w:rsid w:val="00CB17F4"/>
    <w:rsid w:val="00CB62B1"/>
    <w:rsid w:val="00CE5D4E"/>
    <w:rsid w:val="00CE5E1B"/>
    <w:rsid w:val="00CE6EB5"/>
    <w:rsid w:val="00D1600B"/>
    <w:rsid w:val="00D363B8"/>
    <w:rsid w:val="00D41A5B"/>
    <w:rsid w:val="00D44714"/>
    <w:rsid w:val="00D465CC"/>
    <w:rsid w:val="00D510D4"/>
    <w:rsid w:val="00D53DBD"/>
    <w:rsid w:val="00D67187"/>
    <w:rsid w:val="00D70574"/>
    <w:rsid w:val="00D73F5C"/>
    <w:rsid w:val="00D82E53"/>
    <w:rsid w:val="00D84AF4"/>
    <w:rsid w:val="00D84D33"/>
    <w:rsid w:val="00DA3AB8"/>
    <w:rsid w:val="00DB6DC7"/>
    <w:rsid w:val="00DC1D89"/>
    <w:rsid w:val="00DD0AB1"/>
    <w:rsid w:val="00DE0D8A"/>
    <w:rsid w:val="00DE117C"/>
    <w:rsid w:val="00DE5ECB"/>
    <w:rsid w:val="00E000C5"/>
    <w:rsid w:val="00E15465"/>
    <w:rsid w:val="00E24B87"/>
    <w:rsid w:val="00E2571A"/>
    <w:rsid w:val="00E32C29"/>
    <w:rsid w:val="00E45C84"/>
    <w:rsid w:val="00E5589D"/>
    <w:rsid w:val="00E571E7"/>
    <w:rsid w:val="00EA3461"/>
    <w:rsid w:val="00EC03E7"/>
    <w:rsid w:val="00EC1D41"/>
    <w:rsid w:val="00EE259B"/>
    <w:rsid w:val="00EF7DDA"/>
    <w:rsid w:val="00F02D4F"/>
    <w:rsid w:val="00F0729F"/>
    <w:rsid w:val="00F07876"/>
    <w:rsid w:val="00F23808"/>
    <w:rsid w:val="00F2390D"/>
    <w:rsid w:val="00F30FC2"/>
    <w:rsid w:val="00F32183"/>
    <w:rsid w:val="00F34F48"/>
    <w:rsid w:val="00F353E1"/>
    <w:rsid w:val="00F614D5"/>
    <w:rsid w:val="00F9050D"/>
    <w:rsid w:val="00F94505"/>
    <w:rsid w:val="00FB33E3"/>
    <w:rsid w:val="00FD746D"/>
    <w:rsid w:val="00FE292D"/>
    <w:rsid w:val="00FE5ED2"/>
    <w:rsid w:val="00FF7022"/>
    <w:rsid w:val="010BD320"/>
    <w:rsid w:val="01833E2E"/>
    <w:rsid w:val="01ACA1FD"/>
    <w:rsid w:val="02114D0E"/>
    <w:rsid w:val="02AF0493"/>
    <w:rsid w:val="02B17264"/>
    <w:rsid w:val="0319FC99"/>
    <w:rsid w:val="03391C8D"/>
    <w:rsid w:val="03909410"/>
    <w:rsid w:val="03B8EE8C"/>
    <w:rsid w:val="03D86FDD"/>
    <w:rsid w:val="03E7FBC9"/>
    <w:rsid w:val="043DFCD9"/>
    <w:rsid w:val="0489E314"/>
    <w:rsid w:val="05485658"/>
    <w:rsid w:val="0592C570"/>
    <w:rsid w:val="05FFDA62"/>
    <w:rsid w:val="06D57B98"/>
    <w:rsid w:val="084D78EA"/>
    <w:rsid w:val="089CD138"/>
    <w:rsid w:val="0A30CB90"/>
    <w:rsid w:val="0A6E07CA"/>
    <w:rsid w:val="0A7E7953"/>
    <w:rsid w:val="0B3A38B1"/>
    <w:rsid w:val="0B6218E2"/>
    <w:rsid w:val="0C6C255C"/>
    <w:rsid w:val="0C8299D3"/>
    <w:rsid w:val="0CF6C606"/>
    <w:rsid w:val="0F400338"/>
    <w:rsid w:val="0FFD20FA"/>
    <w:rsid w:val="11276FB2"/>
    <w:rsid w:val="11CE3B38"/>
    <w:rsid w:val="11EEC72A"/>
    <w:rsid w:val="125804C7"/>
    <w:rsid w:val="12812289"/>
    <w:rsid w:val="12E8B59B"/>
    <w:rsid w:val="1320147C"/>
    <w:rsid w:val="1365ADD1"/>
    <w:rsid w:val="13F35904"/>
    <w:rsid w:val="14C44D8C"/>
    <w:rsid w:val="15FC3D25"/>
    <w:rsid w:val="165C1D1C"/>
    <w:rsid w:val="1735125B"/>
    <w:rsid w:val="17E0A983"/>
    <w:rsid w:val="183C8A40"/>
    <w:rsid w:val="18E9BCF4"/>
    <w:rsid w:val="18EE4F80"/>
    <w:rsid w:val="19CBAC11"/>
    <w:rsid w:val="1A09E279"/>
    <w:rsid w:val="1AC66557"/>
    <w:rsid w:val="1B477A4D"/>
    <w:rsid w:val="1B5323AA"/>
    <w:rsid w:val="1BCB9097"/>
    <w:rsid w:val="1D61FECD"/>
    <w:rsid w:val="1D650318"/>
    <w:rsid w:val="1DEFA3C2"/>
    <w:rsid w:val="1FC97AA6"/>
    <w:rsid w:val="1FF67828"/>
    <w:rsid w:val="2032CEC5"/>
    <w:rsid w:val="2077C5B4"/>
    <w:rsid w:val="207E4D5F"/>
    <w:rsid w:val="20BCD5DF"/>
    <w:rsid w:val="2155ED1A"/>
    <w:rsid w:val="215A7FA6"/>
    <w:rsid w:val="22283B0D"/>
    <w:rsid w:val="22519C98"/>
    <w:rsid w:val="226D7B0A"/>
    <w:rsid w:val="230083F0"/>
    <w:rsid w:val="23449542"/>
    <w:rsid w:val="23A25449"/>
    <w:rsid w:val="2447FF75"/>
    <w:rsid w:val="247D6A78"/>
    <w:rsid w:val="248CF664"/>
    <w:rsid w:val="270B0493"/>
    <w:rsid w:val="273A11D0"/>
    <w:rsid w:val="28AD4BC2"/>
    <w:rsid w:val="28BCE710"/>
    <w:rsid w:val="28F27385"/>
    <w:rsid w:val="299DEC61"/>
    <w:rsid w:val="29FD16EE"/>
    <w:rsid w:val="2A74F04A"/>
    <w:rsid w:val="2ACE0B76"/>
    <w:rsid w:val="2C48AF72"/>
    <w:rsid w:val="2C6F38AC"/>
    <w:rsid w:val="2CA7E25A"/>
    <w:rsid w:val="2CD5069E"/>
    <w:rsid w:val="2D60C566"/>
    <w:rsid w:val="2D82E197"/>
    <w:rsid w:val="2D86E495"/>
    <w:rsid w:val="2E570BBC"/>
    <w:rsid w:val="2E8C4EB8"/>
    <w:rsid w:val="2EB42EE9"/>
    <w:rsid w:val="30D1E44E"/>
    <w:rsid w:val="3267D4F2"/>
    <w:rsid w:val="32A4007D"/>
    <w:rsid w:val="32A46F47"/>
    <w:rsid w:val="32E8F76C"/>
    <w:rsid w:val="33058365"/>
    <w:rsid w:val="3348B947"/>
    <w:rsid w:val="334A7A54"/>
    <w:rsid w:val="34186302"/>
    <w:rsid w:val="3424448E"/>
    <w:rsid w:val="34265F2E"/>
    <w:rsid w:val="348269ED"/>
    <w:rsid w:val="3540DD31"/>
    <w:rsid w:val="355A78AC"/>
    <w:rsid w:val="35A88EB9"/>
    <w:rsid w:val="35ABA6F0"/>
    <w:rsid w:val="35D33890"/>
    <w:rsid w:val="3604B9F3"/>
    <w:rsid w:val="37034D64"/>
    <w:rsid w:val="37B97337"/>
    <w:rsid w:val="38166393"/>
    <w:rsid w:val="383AAA41"/>
    <w:rsid w:val="3860D2AB"/>
    <w:rsid w:val="3867233E"/>
    <w:rsid w:val="38882533"/>
    <w:rsid w:val="38AD517E"/>
    <w:rsid w:val="395EC4B5"/>
    <w:rsid w:val="39A32CCD"/>
    <w:rsid w:val="39DEBB0A"/>
    <w:rsid w:val="3A3FC6E0"/>
    <w:rsid w:val="3B0875EE"/>
    <w:rsid w:val="3BEB2FE0"/>
    <w:rsid w:val="3C3026CF"/>
    <w:rsid w:val="3C3BD2FB"/>
    <w:rsid w:val="3C92C182"/>
    <w:rsid w:val="3D91342A"/>
    <w:rsid w:val="3D990561"/>
    <w:rsid w:val="3EB73A80"/>
    <w:rsid w:val="3EC19BDF"/>
    <w:rsid w:val="3F1DA69E"/>
    <w:rsid w:val="3F67E2E5"/>
    <w:rsid w:val="3FD9D756"/>
    <w:rsid w:val="40265629"/>
    <w:rsid w:val="4089B96B"/>
    <w:rsid w:val="40B7191F"/>
    <w:rsid w:val="416EB74B"/>
    <w:rsid w:val="417A5BF8"/>
    <w:rsid w:val="4264EEA0"/>
    <w:rsid w:val="42CE2C3D"/>
    <w:rsid w:val="4452CD7A"/>
    <w:rsid w:val="449624DD"/>
    <w:rsid w:val="44CD45EE"/>
    <w:rsid w:val="45D07D50"/>
    <w:rsid w:val="45F5A99B"/>
    <w:rsid w:val="463AA08A"/>
    <w:rsid w:val="46CC5F9F"/>
    <w:rsid w:val="47A1D031"/>
    <w:rsid w:val="47DF0C6B"/>
    <w:rsid w:val="487AF598"/>
    <w:rsid w:val="48E7BBF6"/>
    <w:rsid w:val="490F414F"/>
    <w:rsid w:val="4A5D1A9A"/>
    <w:rsid w:val="4A8C27D7"/>
    <w:rsid w:val="4BF7CC93"/>
    <w:rsid w:val="4C09F3FC"/>
    <w:rsid w:val="4CB03B02"/>
    <w:rsid w:val="4CBB3462"/>
    <w:rsid w:val="4CCF3C58"/>
    <w:rsid w:val="4CD7609B"/>
    <w:rsid w:val="4D672662"/>
    <w:rsid w:val="4D85F4E7"/>
    <w:rsid w:val="4DE2E543"/>
    <w:rsid w:val="4DEA9FF8"/>
    <w:rsid w:val="4EA422D5"/>
    <w:rsid w:val="4FC14EB3"/>
    <w:rsid w:val="4FE1FEF4"/>
    <w:rsid w:val="506BBA01"/>
    <w:rsid w:val="50C7E474"/>
    <w:rsid w:val="50D4F79E"/>
    <w:rsid w:val="510A7923"/>
    <w:rsid w:val="5176DEE9"/>
    <w:rsid w:val="520644F0"/>
    <w:rsid w:val="52B5B077"/>
    <w:rsid w:val="533E01B8"/>
    <w:rsid w:val="535DCC5C"/>
    <w:rsid w:val="53C709F9"/>
    <w:rsid w:val="53FB94BA"/>
    <w:rsid w:val="548D37F2"/>
    <w:rsid w:val="54E332F8"/>
    <w:rsid w:val="55132EF1"/>
    <w:rsid w:val="576A7909"/>
    <w:rsid w:val="57C15F5C"/>
    <w:rsid w:val="58D02F72"/>
    <w:rsid w:val="59254E97"/>
    <w:rsid w:val="5931CD00"/>
    <w:rsid w:val="599E1820"/>
    <w:rsid w:val="59C4408A"/>
    <w:rsid w:val="5A216299"/>
    <w:rsid w:val="5A4D15FA"/>
    <w:rsid w:val="5A53DCC4"/>
    <w:rsid w:val="5AC777EC"/>
    <w:rsid w:val="5B17663A"/>
    <w:rsid w:val="5B44F066"/>
    <w:rsid w:val="5B52625F"/>
    <w:rsid w:val="5C7E6937"/>
    <w:rsid w:val="5D73B6D9"/>
    <w:rsid w:val="5DAB8E1B"/>
    <w:rsid w:val="5F8DE902"/>
    <w:rsid w:val="5FE0F151"/>
    <w:rsid w:val="60CB50C4"/>
    <w:rsid w:val="6213B8CB"/>
    <w:rsid w:val="6240AF68"/>
    <w:rsid w:val="62B9F8EC"/>
    <w:rsid w:val="62C84B0D"/>
    <w:rsid w:val="63836590"/>
    <w:rsid w:val="63C85C7F"/>
    <w:rsid w:val="63F45DE2"/>
    <w:rsid w:val="6681C5CD"/>
    <w:rsid w:val="66FBDE54"/>
    <w:rsid w:val="67195DBF"/>
    <w:rsid w:val="673BA5E4"/>
    <w:rsid w:val="686923DA"/>
    <w:rsid w:val="6917BC7E"/>
    <w:rsid w:val="698CB691"/>
    <w:rsid w:val="69AE3B25"/>
    <w:rsid w:val="6AE970B9"/>
    <w:rsid w:val="6B219686"/>
    <w:rsid w:val="6BA2E412"/>
    <w:rsid w:val="6BAA9EC7"/>
    <w:rsid w:val="6BB2597C"/>
    <w:rsid w:val="6BE7DB01"/>
    <w:rsid w:val="6C229626"/>
    <w:rsid w:val="6C739831"/>
    <w:rsid w:val="6CD54BEF"/>
    <w:rsid w:val="6D88D75A"/>
    <w:rsid w:val="6D8FAB71"/>
    <w:rsid w:val="6E94F66D"/>
    <w:rsid w:val="6F05EEBF"/>
    <w:rsid w:val="6F1EE44B"/>
    <w:rsid w:val="6F2F0C81"/>
    <w:rsid w:val="6F36DDB8"/>
    <w:rsid w:val="6F969F93"/>
    <w:rsid w:val="7021525F"/>
    <w:rsid w:val="704747F8"/>
    <w:rsid w:val="7074457A"/>
    <w:rsid w:val="70919F0A"/>
    <w:rsid w:val="70CBBDAD"/>
    <w:rsid w:val="70F73AF3"/>
    <w:rsid w:val="718EC37D"/>
    <w:rsid w:val="71967E32"/>
    <w:rsid w:val="727B7837"/>
    <w:rsid w:val="731364BA"/>
    <w:rsid w:val="73DB4956"/>
    <w:rsid w:val="74270DA5"/>
    <w:rsid w:val="7483FE01"/>
    <w:rsid w:val="74FB37CA"/>
    <w:rsid w:val="750B44AC"/>
    <w:rsid w:val="75192584"/>
    <w:rsid w:val="75585AF7"/>
    <w:rsid w:val="7645DB78"/>
    <w:rsid w:val="7678DBE8"/>
    <w:rsid w:val="77192000"/>
    <w:rsid w:val="77565C3A"/>
    <w:rsid w:val="77DF4DF9"/>
    <w:rsid w:val="78513608"/>
    <w:rsid w:val="792A2AD2"/>
    <w:rsid w:val="792D45FE"/>
    <w:rsid w:val="7991B606"/>
    <w:rsid w:val="79924731"/>
    <w:rsid w:val="7AAD19A6"/>
    <w:rsid w:val="7B63F3A4"/>
    <w:rsid w:val="7BC0C291"/>
    <w:rsid w:val="7C3A3EE6"/>
    <w:rsid w:val="7C77649E"/>
    <w:rsid w:val="7CA46220"/>
    <w:rsid w:val="7CBB2A93"/>
    <w:rsid w:val="7D25AFAC"/>
    <w:rsid w:val="7F23AE60"/>
    <w:rsid w:val="7F2C5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321B1F3"/>
  <w15:chartTrackingRefBased/>
  <w15:docId w15:val="{411D4486-49EB-40DB-A365-2ED3DC23B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0A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60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60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60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1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1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1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34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69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4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6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69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86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81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3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0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1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74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73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01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2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7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09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87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0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5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11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35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86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6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79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1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8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7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64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24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eng.ucsd.edu/ucsdbookgraph/home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rive.google.com/uc?id=1CHTAaNwyzvbi1TR08MJrJ03BxA266Yxr" TargetMode="External"/><Relationship Id="rId2" Type="http://schemas.openxmlformats.org/officeDocument/2006/relationships/customXml" Target="../customXml/item2.xml"/><Relationship Id="R276bb6de2b4d43d7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rive.google.com/uc?id=15ax-h0Oi_Oyee8gY_aAQN6odoijmiz6Q" TargetMode="External"/><Relationship Id="rId5" Type="http://schemas.openxmlformats.org/officeDocument/2006/relationships/styles" Target="styles.xml"/><Relationship Id="rId10" Type="http://schemas.openxmlformats.org/officeDocument/2006/relationships/hyperlink" Target="https://drive.google.com/uc?id=1ah0_KpUterVi-AHxJ03iKD6O0NfbK0md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drive.google.com/uc?id=17G5_MeSWuhYnD4fGJMvKRSOlBqCCimxJ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08F6EF5C6A274887D2A78257FB9674" ma:contentTypeVersion="8" ma:contentTypeDescription="Create a new document." ma:contentTypeScope="" ma:versionID="1425cded5949e60d65d17e3d5f76d5fe">
  <xsd:schema xmlns:xsd="http://www.w3.org/2001/XMLSchema" xmlns:xs="http://www.w3.org/2001/XMLSchema" xmlns:p="http://schemas.microsoft.com/office/2006/metadata/properties" xmlns:ns2="8b454f2e-e382-4c5b-8ce6-02c2a41d3553" targetNamespace="http://schemas.microsoft.com/office/2006/metadata/properties" ma:root="true" ma:fieldsID="22611bd58a1781457b80e0989d88e114" ns2:_="">
    <xsd:import namespace="8b454f2e-e382-4c5b-8ce6-02c2a41d35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454f2e-e382-4c5b-8ce6-02c2a41d35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8B4A133-5341-411C-A101-2F8188DC9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454f2e-e382-4c5b-8ce6-02c2a41d35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50BCCA-5D96-4375-B495-ECC2E46D76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922FED-2035-48DC-AF4B-20752D4B88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41</Words>
  <Characters>1950</Characters>
  <Application>Microsoft Office Word</Application>
  <DocSecurity>4</DocSecurity>
  <Lines>16</Lines>
  <Paragraphs>4</Paragraphs>
  <ScaleCrop>false</ScaleCrop>
  <Company/>
  <LinksUpToDate>false</LinksUpToDate>
  <CharactersWithSpaces>2287</CharactersWithSpaces>
  <SharedDoc>false</SharedDoc>
  <HLinks>
    <vt:vector size="30" baseType="variant">
      <vt:variant>
        <vt:i4>1245248</vt:i4>
      </vt:variant>
      <vt:variant>
        <vt:i4>12</vt:i4>
      </vt:variant>
      <vt:variant>
        <vt:i4>0</vt:i4>
      </vt:variant>
      <vt:variant>
        <vt:i4>5</vt:i4>
      </vt:variant>
      <vt:variant>
        <vt:lpwstr>https://drive.google.com/uc?id=1CHTAaNwyzvbi1TR08MJrJ03BxA266Yxr</vt:lpwstr>
      </vt:variant>
      <vt:variant>
        <vt:lpwstr/>
      </vt:variant>
      <vt:variant>
        <vt:i4>5505054</vt:i4>
      </vt:variant>
      <vt:variant>
        <vt:i4>9</vt:i4>
      </vt:variant>
      <vt:variant>
        <vt:i4>0</vt:i4>
      </vt:variant>
      <vt:variant>
        <vt:i4>5</vt:i4>
      </vt:variant>
      <vt:variant>
        <vt:lpwstr>https://drive.google.com/uc?id=15ax-h0Oi_Oyee8gY_aAQN6odoijmiz6Q</vt:lpwstr>
      </vt:variant>
      <vt:variant>
        <vt:lpwstr/>
      </vt:variant>
      <vt:variant>
        <vt:i4>8126552</vt:i4>
      </vt:variant>
      <vt:variant>
        <vt:i4>6</vt:i4>
      </vt:variant>
      <vt:variant>
        <vt:i4>0</vt:i4>
      </vt:variant>
      <vt:variant>
        <vt:i4>5</vt:i4>
      </vt:variant>
      <vt:variant>
        <vt:lpwstr>https://drive.google.com/uc?id=1ah0_KpUterVi-AHxJ03iKD6O0NfbK0md</vt:lpwstr>
      </vt:variant>
      <vt:variant>
        <vt:lpwstr/>
      </vt:variant>
      <vt:variant>
        <vt:i4>3407894</vt:i4>
      </vt:variant>
      <vt:variant>
        <vt:i4>3</vt:i4>
      </vt:variant>
      <vt:variant>
        <vt:i4>0</vt:i4>
      </vt:variant>
      <vt:variant>
        <vt:i4>5</vt:i4>
      </vt:variant>
      <vt:variant>
        <vt:lpwstr>https://drive.google.com/uc?id=17G5_MeSWuhYnD4fGJMvKRSOlBqCCimxJ</vt:lpwstr>
      </vt:variant>
      <vt:variant>
        <vt:lpwstr/>
      </vt:variant>
      <vt:variant>
        <vt:i4>1376265</vt:i4>
      </vt:variant>
      <vt:variant>
        <vt:i4>0</vt:i4>
      </vt:variant>
      <vt:variant>
        <vt:i4>0</vt:i4>
      </vt:variant>
      <vt:variant>
        <vt:i4>5</vt:i4>
      </vt:variant>
      <vt:variant>
        <vt:lpwstr>https://sites.google.com/eng.ucsd.edu/ucsdbookgraph/hom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wande, Abhishek K</dc:creator>
  <cp:keywords/>
  <dc:description/>
  <cp:lastModifiedBy>Shanbhag, Sai</cp:lastModifiedBy>
  <cp:revision>107</cp:revision>
  <dcterms:created xsi:type="dcterms:W3CDTF">2022-04-28T18:05:00Z</dcterms:created>
  <dcterms:modified xsi:type="dcterms:W3CDTF">2022-04-28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08F6EF5C6A274887D2A78257FB9674</vt:lpwstr>
  </property>
</Properties>
</file>